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28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2d6a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17bc6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